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 los productos de la Etapa 2, PR04 y PR05,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2692a32 del 25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5T17:54:13Z</dcterms:created>
  <dcterms:modified xsi:type="dcterms:W3CDTF">2023-06-25T17:54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